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6607F9" w:rsidRDefault="006607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873D57A" w:rsidR="006607F9" w:rsidRDefault="007C252F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F14F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6607F9" w:rsidRDefault="006607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FA34A03" w14:textId="37D1236D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how SQL Query keyword statements are executed in order.</w:t>
      </w:r>
    </w:p>
    <w:p w14:paraId="6D48DA98" w14:textId="77777777" w:rsidR="007C252F" w:rsidRPr="007C252F" w:rsidRDefault="007C252F" w:rsidP="007C252F">
      <w:pPr>
        <w:ind w:left="720"/>
        <w:rPr>
          <w:rFonts w:ascii="Roboto" w:eastAsia="Roboto" w:hAnsi="Roboto" w:cs="Roboto"/>
          <w:sz w:val="28"/>
          <w:szCs w:val="28"/>
        </w:rPr>
      </w:pPr>
    </w:p>
    <w:p w14:paraId="065B01D3" w14:textId="1EF6FCCC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the advantages of stored procedures and their syntax in relation to recompiling stored procedures.</w:t>
      </w:r>
    </w:p>
    <w:p w14:paraId="044CD017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6C61BFFC" w14:textId="1C4A93D6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Give an example of the derived table.</w:t>
      </w:r>
    </w:p>
    <w:p w14:paraId="74163F79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7D0F198F" w14:textId="7CDF9614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 xml:space="preserve">What is the database's trigger? Explain the </w:t>
      </w:r>
      <w:r>
        <w:rPr>
          <w:rFonts w:ascii="Roboto" w:eastAsia="Roboto" w:hAnsi="Roboto" w:cs="Roboto"/>
          <w:sz w:val="28"/>
          <w:szCs w:val="28"/>
        </w:rPr>
        <w:t xml:space="preserve">different forms </w:t>
      </w:r>
      <w:r w:rsidRPr="007C252F">
        <w:rPr>
          <w:rFonts w:ascii="Roboto" w:eastAsia="Roboto" w:hAnsi="Roboto" w:cs="Roboto"/>
          <w:sz w:val="28"/>
          <w:szCs w:val="28"/>
        </w:rPr>
        <w:t>of triggers that can be found in the database.</w:t>
      </w:r>
    </w:p>
    <w:p w14:paraId="4EEF3CAD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47547C42" w14:textId="16618002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What are the benefits and drawbacks of triggers?</w:t>
      </w:r>
    </w:p>
    <w:p w14:paraId="357898C8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00000005" w14:textId="1891C2CE" w:rsidR="006607F9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</w:t>
      </w:r>
      <w:r w:rsidRPr="007C252F">
        <w:rPr>
          <w:rFonts w:ascii="Roboto" w:eastAsia="Roboto" w:hAnsi="Roboto" w:cs="Roboto"/>
          <w:sz w:val="28"/>
          <w:szCs w:val="28"/>
        </w:rPr>
        <w:t>reate a stored procedure</w:t>
      </w:r>
      <w:r>
        <w:rPr>
          <w:rFonts w:ascii="Roboto" w:eastAsia="Roboto" w:hAnsi="Roboto" w:cs="Roboto"/>
          <w:sz w:val="28"/>
          <w:szCs w:val="28"/>
        </w:rPr>
        <w:t xml:space="preserve"> to call other stored procedures.</w:t>
      </w:r>
    </w:p>
    <w:p w14:paraId="1B214AF2" w14:textId="77777777" w:rsidR="00041BFC" w:rsidRDefault="00041BFC" w:rsidP="00041BFC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717395F" w14:textId="77777777" w:rsidR="00041BFC" w:rsidRPr="007C252F" w:rsidRDefault="00041BFC" w:rsidP="00445908">
      <w:pPr>
        <w:rPr>
          <w:rFonts w:ascii="Roboto" w:eastAsia="Roboto" w:hAnsi="Roboto" w:cs="Roboto"/>
          <w:sz w:val="28"/>
          <w:szCs w:val="28"/>
        </w:rPr>
      </w:pPr>
    </w:p>
    <w:p w14:paraId="3C7F080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Here’s a breakdown of your SQL assignment questions:</w:t>
      </w:r>
    </w:p>
    <w:p w14:paraId="7063F78D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461CE03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### 1. SQL Query Execution Order</w:t>
      </w:r>
    </w:p>
    <w:p w14:paraId="5CD3ACAC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3F942FE1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SQL queries are executed in a specific order, which generally follows this sequence:</w:t>
      </w:r>
    </w:p>
    <w:p w14:paraId="32FDAC1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48BF0681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1. **FROM**: Specifies the tables from which to retrieve data. This step is executed first to gather the data.</w:t>
      </w:r>
    </w:p>
    <w:p w14:paraId="63696624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2. **JOIN**: Combines rows from two or more tables based on related columns.</w:t>
      </w:r>
    </w:p>
    <w:p w14:paraId="5D8066C4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3. **WHERE**: Filters the results based on specified conditions.</w:t>
      </w:r>
    </w:p>
    <w:p w14:paraId="21F3586D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4. **GROUP BY**: Groups the filtered results based on one or more columns.</w:t>
      </w:r>
    </w:p>
    <w:p w14:paraId="0F9424AB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5. **HAVING**: Filters groups based on specified conditions (used with aggregate functions).</w:t>
      </w:r>
    </w:p>
    <w:p w14:paraId="414F6A2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6. **SELECT**: Specifies which columns to return in the result set.</w:t>
      </w:r>
    </w:p>
    <w:p w14:paraId="1EA7E5DC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7. **DISTINCT**: Removes duplicate rows from the result set.</w:t>
      </w:r>
    </w:p>
    <w:p w14:paraId="2A29E949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8. **ORDER BY**: Sorts the final result set based on one or more columns.</w:t>
      </w:r>
    </w:p>
    <w:p w14:paraId="24E7707C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9. **LIMIT / OFFSET**: Restricts the number of rows returned by the query.</w:t>
      </w:r>
    </w:p>
    <w:p w14:paraId="5DD30C27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04861C79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### 2. Advantages of Stored Procedures and Syntax</w:t>
      </w:r>
    </w:p>
    <w:p w14:paraId="27FEFB71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7C00DB57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**Advantages:**</w:t>
      </w:r>
    </w:p>
    <w:p w14:paraId="47EB88C6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31EAEA9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Performance**: Stored procedures are precompiled and can reduce execution time.</w:t>
      </w:r>
    </w:p>
    <w:p w14:paraId="1C37B5AC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Reusability**: They can be reused across multiple applications.</w:t>
      </w:r>
    </w:p>
    <w:p w14:paraId="20414E2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Maintainability**: Changes can be made in one place, improving manageability.</w:t>
      </w:r>
    </w:p>
    <w:p w14:paraId="045F9FF0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Security**: Stored procedures can restrict direct access to tables.</w:t>
      </w:r>
    </w:p>
    <w:p w14:paraId="63875A0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Reduced Network Traffic**: Multiple SQL statements can be executed in a single call.</w:t>
      </w:r>
    </w:p>
    <w:p w14:paraId="5A95C650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3EE5C9F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**Syntax for Creating a Stored Procedure:**</w:t>
      </w:r>
    </w:p>
    <w:p w14:paraId="10831ACD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sql</w:t>
      </w:r>
      <w:proofErr w:type="spellEnd"/>
    </w:p>
    <w:p w14:paraId="10A7D1D0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CREATE PROCEDURE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procedure_name</w:t>
      </w:r>
      <w:proofErr w:type="spellEnd"/>
    </w:p>
    <w:p w14:paraId="1128D9E7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AS</w:t>
      </w:r>
    </w:p>
    <w:p w14:paraId="673C3561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BEGIN</w:t>
      </w:r>
    </w:p>
    <w:p w14:paraId="0BD8A880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  -- SQL statements</w:t>
      </w:r>
    </w:p>
    <w:p w14:paraId="11C4FD4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END;</w:t>
      </w:r>
    </w:p>
    <w:p w14:paraId="4D368C20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</w:p>
    <w:p w14:paraId="40AA8BF4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To recompile a stored procedure, you can use the following command:</w:t>
      </w:r>
    </w:p>
    <w:p w14:paraId="69C7F1CB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sql</w:t>
      </w:r>
      <w:proofErr w:type="spellEnd"/>
    </w:p>
    <w:p w14:paraId="3693F700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EXEC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sp_recompile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 xml:space="preserve"> '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procedure_name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>';</w:t>
      </w:r>
    </w:p>
    <w:p w14:paraId="6577974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</w:p>
    <w:p w14:paraId="37F4A983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4017CB13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### 3. Example of a Derived Table</w:t>
      </w:r>
    </w:p>
    <w:p w14:paraId="6BD6727D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1CF3166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A derived table is a subquery that is used in the `FROM` clause. Here’s an example:</w:t>
      </w:r>
    </w:p>
    <w:p w14:paraId="34AF43F6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42CF0657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sql</w:t>
      </w:r>
      <w:proofErr w:type="spellEnd"/>
    </w:p>
    <w:p w14:paraId="1B33068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SELECT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dt.DepartmentID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 xml:space="preserve">,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dt.TotalEmployees</w:t>
      </w:r>
      <w:proofErr w:type="spellEnd"/>
    </w:p>
    <w:p w14:paraId="0F8D66F9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FROM (SELECT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DepartmentID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 xml:space="preserve">, COUNT(*) AS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TotalEmployees</w:t>
      </w:r>
      <w:proofErr w:type="spellEnd"/>
    </w:p>
    <w:p w14:paraId="3EB4055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    FROM Employees</w:t>
      </w:r>
    </w:p>
    <w:p w14:paraId="1B3DE53A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    GROUP BY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DepartmentID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 xml:space="preserve">) AS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dt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>;</w:t>
      </w:r>
    </w:p>
    <w:p w14:paraId="308F96E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</w:p>
    <w:p w14:paraId="0F9CAB3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0860C5D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### 4. Database Triggers</w:t>
      </w:r>
    </w:p>
    <w:p w14:paraId="03922AFD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1987DEA4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A trigger is a special type of stored procedure that automatically executes in response to certain events on a particular table or view. </w:t>
      </w:r>
    </w:p>
    <w:p w14:paraId="0C74EBE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7C8BE5B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**Different Forms of Triggers:**</w:t>
      </w:r>
    </w:p>
    <w:p w14:paraId="1DF7CE8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DML Triggers**: Execute in response to Data Manipulation Language events (INSERT, UPDATE, DELETE).</w:t>
      </w:r>
    </w:p>
    <w:p w14:paraId="46BA19D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- **BEFORE Triggers**: Execute before the DML event.</w:t>
      </w:r>
    </w:p>
    <w:p w14:paraId="6C7DDA97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- **AFTER Triggers**: Execute after the DML event.</w:t>
      </w:r>
    </w:p>
    <w:p w14:paraId="3337C75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INSTEAD OF Triggers**: Execute in place of the DML event (commonly used for views).</w:t>
      </w:r>
    </w:p>
    <w:p w14:paraId="7DE84C5E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DDL Triggers**: Execute in response to Data Definition Language events (CREATE, ALTER, DROP).</w:t>
      </w:r>
    </w:p>
    <w:p w14:paraId="53C6AF94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LOGON/LOGOFF Triggers**: Execute in response to user logon or logoff events.</w:t>
      </w:r>
    </w:p>
    <w:p w14:paraId="084A9D2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317BB996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### 5. Benefits and Drawbacks of Triggers</w:t>
      </w:r>
    </w:p>
    <w:p w14:paraId="728B6FDA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6A4EFF8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**Benefits:**</w:t>
      </w:r>
    </w:p>
    <w:p w14:paraId="73AD7EC9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Automated Actions**: Triggers can enforce business rules automatically.</w:t>
      </w:r>
    </w:p>
    <w:p w14:paraId="61E5CD51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Data Integrity**: They help maintain data integrity by performing checks or constraints.</w:t>
      </w:r>
    </w:p>
    <w:p w14:paraId="480296A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Auditing**: Triggers can log changes or actions for auditing purposes.</w:t>
      </w:r>
    </w:p>
    <w:p w14:paraId="2659A88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58A24D0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**Drawbacks:**</w:t>
      </w:r>
    </w:p>
    <w:p w14:paraId="65720285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Performance Overhead**: They can slow down DML operations due to additional processing.</w:t>
      </w:r>
    </w:p>
    <w:p w14:paraId="61D7A79E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Complexity**: Overuse can lead to complex interdependencies that are hard to manage.</w:t>
      </w:r>
    </w:p>
    <w:p w14:paraId="2946498B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- **Hidden Logic**: Logic within triggers can be less visible, making it harder to debug or understand the flow.</w:t>
      </w:r>
    </w:p>
    <w:p w14:paraId="0880179E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3516ABC4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### 6. Creating a Stored Procedure to Call Other Stored Procedures</w:t>
      </w:r>
    </w:p>
    <w:p w14:paraId="41C84DDA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3C5F814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Here’s an example of a stored procedure that calls other stored procedures:</w:t>
      </w:r>
    </w:p>
    <w:p w14:paraId="36EE8B62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7865F03C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sql</w:t>
      </w:r>
      <w:proofErr w:type="spellEnd"/>
    </w:p>
    <w:p w14:paraId="79BE327E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CREATE PROCEDURE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MainProcedure</w:t>
      </w:r>
      <w:proofErr w:type="spellEnd"/>
    </w:p>
    <w:p w14:paraId="10A3FFFE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AS</w:t>
      </w:r>
    </w:p>
    <w:p w14:paraId="7EA05C41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BEGIN</w:t>
      </w:r>
    </w:p>
    <w:p w14:paraId="69003786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  -- Call first stored procedure</w:t>
      </w:r>
    </w:p>
    <w:p w14:paraId="485F10EE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  EXEC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FirstStoredProcedure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>;</w:t>
      </w:r>
    </w:p>
    <w:p w14:paraId="021960F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22A9A9CA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  -- Call second stored procedure</w:t>
      </w:r>
    </w:p>
    <w:p w14:paraId="61E37DDB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 xml:space="preserve">    EXEC 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SecondStoredProcedure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>;</w:t>
      </w:r>
    </w:p>
    <w:p w14:paraId="6F60125F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END;</w:t>
      </w:r>
    </w:p>
    <w:p w14:paraId="53ADC238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```</w:t>
      </w:r>
    </w:p>
    <w:p w14:paraId="4C00B3FD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5205BBFD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Replace `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FirstStoredProcedure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>` and `</w:t>
      </w:r>
      <w:proofErr w:type="spellStart"/>
      <w:r w:rsidRPr="00571A11">
        <w:rPr>
          <w:rFonts w:ascii="Roboto" w:eastAsia="Roboto" w:hAnsi="Roboto" w:cs="Roboto"/>
          <w:b/>
          <w:sz w:val="40"/>
          <w:szCs w:val="40"/>
        </w:rPr>
        <w:t>SecondStoredProcedure</w:t>
      </w:r>
      <w:proofErr w:type="spellEnd"/>
      <w:r w:rsidRPr="00571A11">
        <w:rPr>
          <w:rFonts w:ascii="Roboto" w:eastAsia="Roboto" w:hAnsi="Roboto" w:cs="Roboto"/>
          <w:b/>
          <w:sz w:val="40"/>
          <w:szCs w:val="40"/>
        </w:rPr>
        <w:t xml:space="preserve">` with the actual names of your stored procedures. </w:t>
      </w:r>
    </w:p>
    <w:p w14:paraId="4109B2E6" w14:textId="77777777" w:rsidR="00571A11" w:rsidRPr="00571A11" w:rsidRDefault="00571A11" w:rsidP="00571A11">
      <w:pPr>
        <w:rPr>
          <w:rFonts w:ascii="Roboto" w:eastAsia="Roboto" w:hAnsi="Roboto" w:cs="Roboto"/>
          <w:b/>
          <w:sz w:val="40"/>
          <w:szCs w:val="40"/>
        </w:rPr>
      </w:pPr>
    </w:p>
    <w:p w14:paraId="00000006" w14:textId="2C21012A" w:rsidR="006607F9" w:rsidRDefault="00571A11">
      <w:pPr>
        <w:rPr>
          <w:rFonts w:ascii="Roboto" w:eastAsia="Roboto" w:hAnsi="Roboto" w:cs="Roboto"/>
          <w:b/>
          <w:sz w:val="40"/>
          <w:szCs w:val="40"/>
        </w:rPr>
      </w:pPr>
      <w:r w:rsidRPr="00571A11">
        <w:rPr>
          <w:rFonts w:ascii="Roboto" w:eastAsia="Roboto" w:hAnsi="Roboto" w:cs="Roboto"/>
          <w:b/>
          <w:sz w:val="40"/>
          <w:szCs w:val="40"/>
        </w:rPr>
        <w:t>Feel free to ask if you need more details on any of these topics!</w:t>
      </w:r>
    </w:p>
    <w:p w14:paraId="00000007" w14:textId="77777777" w:rsidR="006607F9" w:rsidRDefault="006607F9">
      <w:pPr>
        <w:rPr>
          <w:rFonts w:ascii="Roboto" w:eastAsia="Roboto" w:hAnsi="Roboto" w:cs="Roboto"/>
          <w:b/>
          <w:sz w:val="40"/>
          <w:szCs w:val="40"/>
        </w:rPr>
      </w:pPr>
    </w:p>
    <w:sectPr w:rsidR="006607F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646B1D" w14:textId="77777777" w:rsidR="00F14F20" w:rsidRDefault="00F14F20">
      <w:pPr>
        <w:spacing w:line="240" w:lineRule="auto"/>
      </w:pPr>
      <w:r>
        <w:separator/>
      </w:r>
    </w:p>
  </w:endnote>
  <w:endnote w:type="continuationSeparator" w:id="0">
    <w:p w14:paraId="4C8B1D56" w14:textId="77777777" w:rsidR="00F14F20" w:rsidRDefault="00F14F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0B" w14:textId="77777777" w:rsidR="006607F9" w:rsidRDefault="006607F9"/>
  <w:p w14:paraId="0000000C" w14:textId="77777777" w:rsidR="006607F9" w:rsidRDefault="00041BFC">
    <w:r>
      <w:rPr>
        <w:noProof/>
      </w:rPr>
    </w:r>
    <w:r w:rsidR="00041BFC">
      <w:rPr>
        <w:noProof/>
      </w:rPr>
      <w:pict w14:anchorId="657B7786">
        <v:rect id="_x0000_i1026" style="width:0;height:1.5pt" o:hralign="center" o:hrstd="t" o:hr="t" fillcolor="#a0a0a0" stroked="f"/>
      </w:pict>
    </w:r>
  </w:p>
  <w:p w14:paraId="0000000D" w14:textId="77777777" w:rsidR="006607F9" w:rsidRDefault="006607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67E8D9" w14:textId="77777777" w:rsidR="00F14F20" w:rsidRDefault="00F14F20">
      <w:pPr>
        <w:spacing w:line="240" w:lineRule="auto"/>
      </w:pPr>
      <w:r>
        <w:separator/>
      </w:r>
    </w:p>
  </w:footnote>
  <w:footnote w:type="continuationSeparator" w:id="0">
    <w:p w14:paraId="741F32E2" w14:textId="77777777" w:rsidR="00F14F20" w:rsidRDefault="00F14F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08" w14:textId="77777777" w:rsidR="006607F9" w:rsidRDefault="006607F9"/>
  <w:p w14:paraId="00000009" w14:textId="77777777" w:rsidR="006607F9" w:rsidRDefault="00041BFC">
    <w:r>
      <w:rPr>
        <w:noProof/>
      </w:rPr>
    </w:r>
    <w:r w:rsidR="00041BFC">
      <w:rPr>
        <w:noProof/>
      </w:rPr>
      <w:pict w14:anchorId="58798C42">
        <v:rect id="_x0000_i1025" style="width:0;height:1.5pt" o:hralign="center" o:hrstd="t" o:hr="t" fillcolor="#a0a0a0" stroked="f"/>
      </w:pict>
    </w:r>
  </w:p>
  <w:p w14:paraId="0000000A" w14:textId="77777777" w:rsidR="006607F9" w:rsidRDefault="00041BFC">
    <w:r>
      <w:rPr>
        <w:noProof/>
      </w:rPr>
    </w:r>
    <w:r w:rsidR="00041BFC">
      <w:rPr>
        <w:noProof/>
      </w:rPr>
      <w:pict w14:anchorId="796A62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7216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3F2C21"/>
    <w:multiLevelType w:val="multilevel"/>
    <w:tmpl w:val="5CBC0F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73213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NzI0MzO0MDRR0lEKTi0uzszPAykwrAUA6HuRmiwAAAA="/>
  </w:docVars>
  <w:rsids>
    <w:rsidRoot w:val="006607F9"/>
    <w:rsid w:val="00041BFC"/>
    <w:rsid w:val="00571A11"/>
    <w:rsid w:val="006607F9"/>
    <w:rsid w:val="007C252F"/>
    <w:rsid w:val="00834476"/>
    <w:rsid w:val="00A03B06"/>
    <w:rsid w:val="00F14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8AE86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C25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2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4</Words>
  <Characters>3501</Characters>
  <Application>Microsoft Office Word</Application>
  <DocSecurity>0</DocSecurity>
  <Lines>29</Lines>
  <Paragraphs>8</Paragraphs>
  <ScaleCrop>false</ScaleCrop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as Singh</cp:lastModifiedBy>
  <cp:revision>2</cp:revision>
  <dcterms:created xsi:type="dcterms:W3CDTF">2024-08-15T06:27:00Z</dcterms:created>
  <dcterms:modified xsi:type="dcterms:W3CDTF">2024-08-15T06:27:00Z</dcterms:modified>
</cp:coreProperties>
</file>